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56EAD" w:rsidRDefault="00327E81">
      <w:r>
        <w:t>Design manual</w:t>
      </w:r>
    </w:p>
    <w:p w:rsidR="00327E81" w:rsidRDefault="00327E81"/>
    <w:p w:rsidR="00327E81" w:rsidRDefault="00327E81"/>
    <w:p w:rsidR="00327E81" w:rsidRDefault="00327E81"/>
    <w:p w:rsidR="00327E81" w:rsidRDefault="00327E81"/>
    <w:p w:rsidR="00327E81" w:rsidRDefault="00327E81"/>
    <w:p w:rsidR="00327E81" w:rsidRDefault="00327E81"/>
    <w:p w:rsidR="00327E81" w:rsidRDefault="00327E81"/>
    <w:p w:rsidR="00327E81" w:rsidRDefault="00327E81"/>
    <w:p w:rsidR="00327E81" w:rsidRDefault="00327E81"/>
    <w:p w:rsidR="00327E81" w:rsidRDefault="00327E81"/>
    <w:p w:rsidR="00327E81" w:rsidRDefault="00327E81"/>
    <w:p w:rsidR="00327E81" w:rsidRDefault="00327E81"/>
    <w:p w:rsidR="00327E81" w:rsidRDefault="00327E81"/>
    <w:p w:rsidR="00327E81" w:rsidRDefault="00327E81"/>
    <w:p w:rsidR="00327E81" w:rsidRDefault="00327E81"/>
    <w:p w:rsidR="00327E81" w:rsidRDefault="00327E81"/>
    <w:p w:rsidR="00327E81" w:rsidRDefault="00327E81"/>
    <w:p w:rsidR="00327E81" w:rsidRDefault="00327E81"/>
    <w:p w:rsidR="00327E81" w:rsidRDefault="00327E81"/>
    <w:p w:rsidR="00327E81" w:rsidRDefault="00327E81"/>
    <w:p w:rsidR="00327E81" w:rsidRDefault="00327E81"/>
    <w:p w:rsidR="00327E81" w:rsidRDefault="00327E81"/>
    <w:p w:rsidR="00327E81" w:rsidRDefault="00327E81"/>
    <w:p w:rsidR="00327E81" w:rsidRDefault="00327E81"/>
    <w:p w:rsidR="00327E81" w:rsidRDefault="00327E81"/>
    <w:p w:rsidR="00327E81" w:rsidRDefault="00327E81"/>
    <w:p w:rsidR="00327E81" w:rsidRDefault="00327E81"/>
    <w:p w:rsidR="00327E81" w:rsidRDefault="00327E81"/>
    <w:p w:rsidR="00327E81" w:rsidRDefault="00327E81"/>
    <w:p w:rsidR="00327E81" w:rsidRDefault="00327E81"/>
    <w:p w:rsidR="00327E81" w:rsidRDefault="00327E81" w:rsidP="006C595E">
      <w:pPr>
        <w:pStyle w:val="Heading1"/>
      </w:pPr>
      <w:r>
        <w:lastRenderedPageBreak/>
        <w:t>Table of contents</w:t>
      </w:r>
    </w:p>
    <w:p w:rsidR="006C595E" w:rsidRPr="006C595E" w:rsidRDefault="006C595E" w:rsidP="006C595E"/>
    <w:p w:rsidR="00327E81" w:rsidRDefault="006C595E">
      <w:r>
        <w:t>Flow chart</w:t>
      </w:r>
    </w:p>
    <w:p w:rsidR="006C595E" w:rsidRDefault="006C595E">
      <w:r>
        <w:t>Data structure</w:t>
      </w:r>
    </w:p>
    <w:p w:rsidR="006C595E" w:rsidRDefault="006C595E">
      <w:r>
        <w:t>Functions and algorithms</w:t>
      </w:r>
    </w:p>
    <w:p w:rsidR="006C595E" w:rsidRDefault="006C595E"/>
    <w:p w:rsidR="006C595E" w:rsidRDefault="006C595E"/>
    <w:p w:rsidR="006C595E" w:rsidRDefault="006C595E"/>
    <w:p w:rsidR="006C595E" w:rsidRDefault="006C595E"/>
    <w:p w:rsidR="006C595E" w:rsidRDefault="006C595E"/>
    <w:p w:rsidR="006C595E" w:rsidRDefault="006C595E"/>
    <w:p w:rsidR="006C595E" w:rsidRDefault="006C595E"/>
    <w:p w:rsidR="006C595E" w:rsidRDefault="006C595E"/>
    <w:p w:rsidR="006C595E" w:rsidRDefault="006C595E"/>
    <w:p w:rsidR="006C595E" w:rsidRDefault="006C595E"/>
    <w:p w:rsidR="006C595E" w:rsidRDefault="006C595E"/>
    <w:p w:rsidR="006C595E" w:rsidRDefault="006C595E"/>
    <w:p w:rsidR="006C595E" w:rsidRDefault="006C595E"/>
    <w:p w:rsidR="006C595E" w:rsidRDefault="006C595E"/>
    <w:p w:rsidR="006C595E" w:rsidRDefault="006C595E"/>
    <w:p w:rsidR="006C595E" w:rsidRDefault="006C595E"/>
    <w:p w:rsidR="006C595E" w:rsidRDefault="006C595E"/>
    <w:p w:rsidR="006C595E" w:rsidRDefault="006C595E"/>
    <w:p w:rsidR="006C595E" w:rsidRDefault="006C595E"/>
    <w:p w:rsidR="006C595E" w:rsidRDefault="006C595E"/>
    <w:p w:rsidR="006C595E" w:rsidRDefault="006C595E"/>
    <w:p w:rsidR="006C595E" w:rsidRDefault="006C595E"/>
    <w:p w:rsidR="006C595E" w:rsidRDefault="006C595E"/>
    <w:p w:rsidR="006C595E" w:rsidRDefault="006C595E"/>
    <w:p w:rsidR="006C595E" w:rsidRDefault="006C595E"/>
    <w:p w:rsidR="006C595E" w:rsidRDefault="006C595E"/>
    <w:p w:rsidR="006C595E" w:rsidRDefault="006C595E" w:rsidP="006C595E">
      <w:pPr>
        <w:pStyle w:val="Heading2"/>
      </w:pPr>
      <w:r>
        <w:lastRenderedPageBreak/>
        <w:t>Flow chart</w:t>
      </w:r>
    </w:p>
    <w:p w:rsidR="006C595E" w:rsidRDefault="006C595E" w:rsidP="006C595E">
      <w:pPr>
        <w:pStyle w:val="Heading2"/>
      </w:pPr>
    </w:p>
    <w:p w:rsidR="006C595E" w:rsidRDefault="006C595E" w:rsidP="006C595E">
      <w:pPr>
        <w:pStyle w:val="Heading2"/>
      </w:pPr>
      <w:r>
        <w:t>Put here</w:t>
      </w:r>
    </w:p>
    <w:p w:rsidR="006C595E" w:rsidRDefault="006C595E" w:rsidP="006C595E">
      <w:pPr>
        <w:pStyle w:val="Heading2"/>
      </w:pPr>
    </w:p>
    <w:p w:rsidR="006C595E" w:rsidRDefault="006C595E" w:rsidP="006C595E">
      <w:pPr>
        <w:pStyle w:val="Heading2"/>
      </w:pPr>
    </w:p>
    <w:p w:rsidR="006C595E" w:rsidRDefault="006C595E" w:rsidP="006C595E">
      <w:pPr>
        <w:pStyle w:val="Heading2"/>
      </w:pPr>
    </w:p>
    <w:p w:rsidR="006C595E" w:rsidRDefault="006C595E" w:rsidP="006C595E">
      <w:pPr>
        <w:pStyle w:val="Heading2"/>
      </w:pPr>
    </w:p>
    <w:p w:rsidR="006C595E" w:rsidRDefault="006C595E" w:rsidP="006C595E">
      <w:pPr>
        <w:pStyle w:val="Heading2"/>
      </w:pPr>
    </w:p>
    <w:p w:rsidR="006C595E" w:rsidRDefault="006C595E" w:rsidP="006C595E">
      <w:pPr>
        <w:pStyle w:val="Heading2"/>
      </w:pPr>
    </w:p>
    <w:p w:rsidR="006C595E" w:rsidRDefault="006C595E" w:rsidP="006C595E">
      <w:pPr>
        <w:pStyle w:val="Heading2"/>
      </w:pPr>
    </w:p>
    <w:p w:rsidR="006C595E" w:rsidRDefault="006C595E" w:rsidP="006C595E">
      <w:pPr>
        <w:pStyle w:val="Heading2"/>
      </w:pPr>
    </w:p>
    <w:p w:rsidR="006C595E" w:rsidRDefault="006C595E" w:rsidP="006C595E">
      <w:pPr>
        <w:pStyle w:val="Heading2"/>
      </w:pPr>
    </w:p>
    <w:p w:rsidR="006C595E" w:rsidRDefault="006C595E" w:rsidP="006C595E">
      <w:pPr>
        <w:pStyle w:val="Heading2"/>
      </w:pPr>
    </w:p>
    <w:p w:rsidR="006C595E" w:rsidRDefault="006C595E" w:rsidP="006C595E">
      <w:pPr>
        <w:pStyle w:val="Heading2"/>
      </w:pPr>
    </w:p>
    <w:p w:rsidR="006C595E" w:rsidRDefault="006C595E" w:rsidP="006C595E">
      <w:pPr>
        <w:pStyle w:val="Heading2"/>
      </w:pPr>
    </w:p>
    <w:p w:rsidR="006C595E" w:rsidRDefault="006C595E" w:rsidP="006C595E">
      <w:pPr>
        <w:pStyle w:val="Heading2"/>
      </w:pPr>
    </w:p>
    <w:p w:rsidR="006C595E" w:rsidRDefault="006C595E" w:rsidP="006C595E">
      <w:pPr>
        <w:pStyle w:val="Heading2"/>
      </w:pPr>
    </w:p>
    <w:p w:rsidR="006C595E" w:rsidRDefault="006C595E" w:rsidP="006C595E">
      <w:pPr>
        <w:pStyle w:val="Heading2"/>
      </w:pPr>
    </w:p>
    <w:p w:rsidR="006C595E" w:rsidRDefault="006C595E" w:rsidP="006C595E">
      <w:pPr>
        <w:pStyle w:val="Heading2"/>
      </w:pPr>
    </w:p>
    <w:p w:rsidR="006C595E" w:rsidRDefault="006C595E" w:rsidP="006C595E">
      <w:pPr>
        <w:pStyle w:val="Heading2"/>
      </w:pPr>
    </w:p>
    <w:p w:rsidR="006C595E" w:rsidRDefault="006C595E" w:rsidP="006C595E">
      <w:pPr>
        <w:pStyle w:val="Heading2"/>
      </w:pPr>
    </w:p>
    <w:p w:rsidR="006C595E" w:rsidRDefault="006C595E" w:rsidP="006C595E">
      <w:pPr>
        <w:pStyle w:val="Heading2"/>
      </w:pPr>
    </w:p>
    <w:p w:rsidR="006C595E" w:rsidRDefault="006C595E" w:rsidP="006C595E">
      <w:pPr>
        <w:pStyle w:val="Heading2"/>
      </w:pPr>
    </w:p>
    <w:p w:rsidR="006C595E" w:rsidRDefault="006C595E" w:rsidP="006C595E">
      <w:pPr>
        <w:pStyle w:val="Heading2"/>
      </w:pPr>
    </w:p>
    <w:p w:rsidR="006C595E" w:rsidRDefault="006C595E" w:rsidP="006C595E">
      <w:pPr>
        <w:pStyle w:val="Heading2"/>
      </w:pPr>
    </w:p>
    <w:p w:rsidR="006C595E" w:rsidRDefault="006C595E" w:rsidP="006C595E">
      <w:pPr>
        <w:pStyle w:val="Heading2"/>
      </w:pPr>
    </w:p>
    <w:p w:rsidR="006C595E" w:rsidRDefault="006C595E" w:rsidP="006C595E">
      <w:pPr>
        <w:pStyle w:val="Heading2"/>
      </w:pPr>
    </w:p>
    <w:p w:rsidR="006C595E" w:rsidRDefault="006C595E" w:rsidP="006C595E">
      <w:pPr>
        <w:pStyle w:val="Heading2"/>
      </w:pPr>
    </w:p>
    <w:p w:rsidR="006C595E" w:rsidRDefault="006C595E" w:rsidP="006C595E">
      <w:pPr>
        <w:pStyle w:val="Heading2"/>
      </w:pPr>
    </w:p>
    <w:p w:rsidR="006C595E" w:rsidRDefault="006C595E" w:rsidP="006C595E">
      <w:pPr>
        <w:pStyle w:val="Heading2"/>
      </w:pPr>
    </w:p>
    <w:p w:rsidR="006C595E" w:rsidRDefault="006C595E" w:rsidP="006C595E">
      <w:pPr>
        <w:pStyle w:val="Heading2"/>
      </w:pPr>
    </w:p>
    <w:p w:rsidR="006C595E" w:rsidRDefault="006C595E" w:rsidP="006C595E">
      <w:pPr>
        <w:pStyle w:val="Heading2"/>
      </w:pPr>
    </w:p>
    <w:p w:rsidR="006C595E" w:rsidRDefault="006C595E" w:rsidP="006C595E">
      <w:pPr>
        <w:pStyle w:val="Heading2"/>
      </w:pPr>
    </w:p>
    <w:p w:rsidR="006C595E" w:rsidRDefault="006C595E" w:rsidP="006C595E">
      <w:pPr>
        <w:pStyle w:val="Heading2"/>
      </w:pPr>
    </w:p>
    <w:p w:rsidR="006C595E" w:rsidRDefault="006C595E" w:rsidP="006C595E">
      <w:pPr>
        <w:pStyle w:val="Heading2"/>
      </w:pPr>
    </w:p>
    <w:p w:rsidR="006C595E" w:rsidRDefault="006C595E" w:rsidP="006C595E">
      <w:pPr>
        <w:pStyle w:val="Heading2"/>
      </w:pPr>
    </w:p>
    <w:p w:rsidR="006C595E" w:rsidRDefault="006C595E" w:rsidP="006C595E">
      <w:pPr>
        <w:pStyle w:val="Heading2"/>
      </w:pPr>
      <w:r>
        <w:lastRenderedPageBreak/>
        <w:t>Data structure</w:t>
      </w:r>
    </w:p>
    <w:p w:rsidR="006C595E" w:rsidRDefault="006C595E" w:rsidP="006C595E">
      <w:pPr>
        <w:pStyle w:val="Heading2"/>
      </w:pPr>
    </w:p>
    <w:p w:rsidR="00A65A96" w:rsidRPr="00A65A96" w:rsidRDefault="00A65A96" w:rsidP="00A65A96">
      <w:r>
        <w:t>Registers used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27561A" w:rsidTr="002756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27561A" w:rsidRDefault="0027561A" w:rsidP="0027561A">
            <w:pPr>
              <w:jc w:val="center"/>
            </w:pPr>
            <w:r>
              <w:t>Name</w:t>
            </w:r>
          </w:p>
        </w:tc>
        <w:tc>
          <w:tcPr>
            <w:tcW w:w="3005" w:type="dxa"/>
          </w:tcPr>
          <w:p w:rsidR="0027561A" w:rsidRDefault="0027561A" w:rsidP="0027561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gister</w:t>
            </w:r>
          </w:p>
        </w:tc>
        <w:tc>
          <w:tcPr>
            <w:tcW w:w="3006" w:type="dxa"/>
          </w:tcPr>
          <w:p w:rsidR="0027561A" w:rsidRDefault="0027561A" w:rsidP="0027561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</w:tr>
      <w:tr w:rsidR="0027561A" w:rsidTr="002756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27561A" w:rsidRDefault="0027561A" w:rsidP="0027561A">
            <w:pPr>
              <w:jc w:val="center"/>
            </w:pPr>
          </w:p>
        </w:tc>
        <w:tc>
          <w:tcPr>
            <w:tcW w:w="3005" w:type="dxa"/>
          </w:tcPr>
          <w:p w:rsidR="0027561A" w:rsidRDefault="0027561A" w:rsidP="002756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006" w:type="dxa"/>
          </w:tcPr>
          <w:p w:rsidR="0027561A" w:rsidRDefault="0027561A" w:rsidP="002756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7561A" w:rsidTr="002756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27561A" w:rsidRDefault="0027561A" w:rsidP="0027561A">
            <w:pPr>
              <w:jc w:val="center"/>
            </w:pPr>
          </w:p>
        </w:tc>
        <w:tc>
          <w:tcPr>
            <w:tcW w:w="3005" w:type="dxa"/>
          </w:tcPr>
          <w:p w:rsidR="0027561A" w:rsidRDefault="0027561A" w:rsidP="002756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006" w:type="dxa"/>
          </w:tcPr>
          <w:p w:rsidR="0027561A" w:rsidRDefault="0027561A" w:rsidP="002756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7561A" w:rsidTr="002756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27561A" w:rsidRDefault="0027561A" w:rsidP="0027561A">
            <w:pPr>
              <w:jc w:val="center"/>
            </w:pPr>
          </w:p>
        </w:tc>
        <w:tc>
          <w:tcPr>
            <w:tcW w:w="3005" w:type="dxa"/>
          </w:tcPr>
          <w:p w:rsidR="0027561A" w:rsidRDefault="0027561A" w:rsidP="002756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006" w:type="dxa"/>
          </w:tcPr>
          <w:p w:rsidR="0027561A" w:rsidRDefault="0027561A" w:rsidP="002756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7561A" w:rsidTr="002756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27561A" w:rsidRDefault="0027561A" w:rsidP="0027561A">
            <w:pPr>
              <w:jc w:val="center"/>
            </w:pPr>
          </w:p>
        </w:tc>
        <w:tc>
          <w:tcPr>
            <w:tcW w:w="3005" w:type="dxa"/>
          </w:tcPr>
          <w:p w:rsidR="0027561A" w:rsidRDefault="0027561A" w:rsidP="002756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006" w:type="dxa"/>
          </w:tcPr>
          <w:p w:rsidR="0027561A" w:rsidRDefault="0027561A" w:rsidP="002756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7561A" w:rsidTr="002756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27561A" w:rsidRDefault="0027561A" w:rsidP="0027561A">
            <w:pPr>
              <w:jc w:val="center"/>
            </w:pPr>
          </w:p>
        </w:tc>
        <w:tc>
          <w:tcPr>
            <w:tcW w:w="3005" w:type="dxa"/>
          </w:tcPr>
          <w:p w:rsidR="0027561A" w:rsidRDefault="0027561A" w:rsidP="002756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006" w:type="dxa"/>
          </w:tcPr>
          <w:p w:rsidR="0027561A" w:rsidRDefault="0027561A" w:rsidP="002756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7561A" w:rsidTr="002756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27561A" w:rsidRDefault="0027561A" w:rsidP="0027561A">
            <w:pPr>
              <w:jc w:val="center"/>
            </w:pPr>
          </w:p>
        </w:tc>
        <w:tc>
          <w:tcPr>
            <w:tcW w:w="3005" w:type="dxa"/>
          </w:tcPr>
          <w:p w:rsidR="0027561A" w:rsidRDefault="0027561A" w:rsidP="002756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006" w:type="dxa"/>
          </w:tcPr>
          <w:p w:rsidR="0027561A" w:rsidRDefault="0027561A" w:rsidP="002756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7561A" w:rsidTr="002756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27561A" w:rsidRDefault="0027561A" w:rsidP="0027561A">
            <w:pPr>
              <w:jc w:val="center"/>
            </w:pPr>
          </w:p>
        </w:tc>
        <w:tc>
          <w:tcPr>
            <w:tcW w:w="3005" w:type="dxa"/>
          </w:tcPr>
          <w:p w:rsidR="0027561A" w:rsidRDefault="0027561A" w:rsidP="002756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006" w:type="dxa"/>
          </w:tcPr>
          <w:p w:rsidR="0027561A" w:rsidRDefault="0027561A" w:rsidP="002756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7561A" w:rsidTr="002756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27561A" w:rsidRDefault="0027561A" w:rsidP="0027561A">
            <w:pPr>
              <w:jc w:val="center"/>
            </w:pPr>
          </w:p>
        </w:tc>
        <w:tc>
          <w:tcPr>
            <w:tcW w:w="3005" w:type="dxa"/>
          </w:tcPr>
          <w:p w:rsidR="0027561A" w:rsidRDefault="0027561A" w:rsidP="002756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006" w:type="dxa"/>
          </w:tcPr>
          <w:p w:rsidR="0027561A" w:rsidRDefault="0027561A" w:rsidP="002756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7561A" w:rsidTr="002756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27561A" w:rsidRDefault="0027561A" w:rsidP="0027561A">
            <w:pPr>
              <w:jc w:val="center"/>
            </w:pPr>
          </w:p>
        </w:tc>
        <w:tc>
          <w:tcPr>
            <w:tcW w:w="3005" w:type="dxa"/>
          </w:tcPr>
          <w:p w:rsidR="0027561A" w:rsidRDefault="0027561A" w:rsidP="002756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006" w:type="dxa"/>
          </w:tcPr>
          <w:p w:rsidR="0027561A" w:rsidRDefault="0027561A" w:rsidP="002756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7561A" w:rsidTr="002756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27561A" w:rsidRDefault="0027561A" w:rsidP="0027561A">
            <w:pPr>
              <w:jc w:val="center"/>
            </w:pPr>
          </w:p>
        </w:tc>
        <w:tc>
          <w:tcPr>
            <w:tcW w:w="3005" w:type="dxa"/>
          </w:tcPr>
          <w:p w:rsidR="0027561A" w:rsidRDefault="0027561A" w:rsidP="002756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006" w:type="dxa"/>
          </w:tcPr>
          <w:p w:rsidR="0027561A" w:rsidRDefault="0027561A" w:rsidP="002756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7561A" w:rsidTr="002756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27561A" w:rsidRDefault="0027561A" w:rsidP="0027561A">
            <w:pPr>
              <w:jc w:val="center"/>
            </w:pPr>
            <w:proofErr w:type="spellStart"/>
            <w:r>
              <w:t>stepFlag</w:t>
            </w:r>
            <w:proofErr w:type="spellEnd"/>
          </w:p>
        </w:tc>
        <w:tc>
          <w:tcPr>
            <w:tcW w:w="3005" w:type="dxa"/>
          </w:tcPr>
          <w:p w:rsidR="0027561A" w:rsidRDefault="0027561A" w:rsidP="002756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12</w:t>
            </w:r>
          </w:p>
        </w:tc>
        <w:tc>
          <w:tcPr>
            <w:tcW w:w="3006" w:type="dxa"/>
          </w:tcPr>
          <w:p w:rsidR="0027561A" w:rsidRDefault="00DD7921" w:rsidP="002756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Flag to see </w:t>
            </w:r>
            <w:proofErr w:type="spellStart"/>
            <w:r>
              <w:t>config</w:t>
            </w:r>
            <w:proofErr w:type="spellEnd"/>
            <w:r>
              <w:t xml:space="preserve"> step currently at</w:t>
            </w:r>
          </w:p>
        </w:tc>
      </w:tr>
      <w:tr w:rsidR="0027561A" w:rsidTr="002756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27561A" w:rsidRDefault="0027561A" w:rsidP="0027561A">
            <w:pPr>
              <w:jc w:val="center"/>
            </w:pPr>
            <w:r>
              <w:t>passengers</w:t>
            </w:r>
          </w:p>
        </w:tc>
        <w:tc>
          <w:tcPr>
            <w:tcW w:w="3005" w:type="dxa"/>
          </w:tcPr>
          <w:p w:rsidR="0027561A" w:rsidRDefault="0027561A" w:rsidP="002756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13</w:t>
            </w:r>
          </w:p>
        </w:tc>
        <w:tc>
          <w:tcPr>
            <w:tcW w:w="3006" w:type="dxa"/>
          </w:tcPr>
          <w:p w:rsidR="0027561A" w:rsidRDefault="00DD7921" w:rsidP="002756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lag to stop the monorail at the next station</w:t>
            </w:r>
          </w:p>
        </w:tc>
      </w:tr>
      <w:tr w:rsidR="0027561A" w:rsidTr="002756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27561A" w:rsidRDefault="0027561A" w:rsidP="0027561A">
            <w:pPr>
              <w:jc w:val="center"/>
            </w:pPr>
            <w:r>
              <w:t>travelling</w:t>
            </w:r>
          </w:p>
        </w:tc>
        <w:tc>
          <w:tcPr>
            <w:tcW w:w="3005" w:type="dxa"/>
          </w:tcPr>
          <w:p w:rsidR="0027561A" w:rsidRDefault="0027561A" w:rsidP="002756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15</w:t>
            </w:r>
          </w:p>
        </w:tc>
        <w:tc>
          <w:tcPr>
            <w:tcW w:w="3006" w:type="dxa"/>
          </w:tcPr>
          <w:p w:rsidR="0027561A" w:rsidRDefault="00DD7921" w:rsidP="002756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lag to say monorail is moving</w:t>
            </w:r>
          </w:p>
        </w:tc>
      </w:tr>
      <w:tr w:rsidR="0027561A" w:rsidTr="002756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27561A" w:rsidRDefault="0027561A" w:rsidP="0027561A">
            <w:pPr>
              <w:jc w:val="center"/>
            </w:pPr>
            <w:r>
              <w:t>temp</w:t>
            </w:r>
          </w:p>
        </w:tc>
        <w:tc>
          <w:tcPr>
            <w:tcW w:w="3005" w:type="dxa"/>
          </w:tcPr>
          <w:p w:rsidR="0027561A" w:rsidRDefault="0027561A" w:rsidP="002756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16</w:t>
            </w:r>
          </w:p>
        </w:tc>
        <w:tc>
          <w:tcPr>
            <w:tcW w:w="3006" w:type="dxa"/>
          </w:tcPr>
          <w:p w:rsidR="00DD7921" w:rsidRDefault="00DD7921" w:rsidP="00DD79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emporary register</w:t>
            </w:r>
          </w:p>
        </w:tc>
      </w:tr>
      <w:tr w:rsidR="0027561A" w:rsidTr="002756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27561A" w:rsidRDefault="0027561A" w:rsidP="0027561A">
            <w:pPr>
              <w:jc w:val="center"/>
            </w:pPr>
            <w:proofErr w:type="spellStart"/>
            <w:r>
              <w:t>keypad_flag</w:t>
            </w:r>
            <w:proofErr w:type="spellEnd"/>
          </w:p>
        </w:tc>
        <w:tc>
          <w:tcPr>
            <w:tcW w:w="3005" w:type="dxa"/>
          </w:tcPr>
          <w:p w:rsidR="0027561A" w:rsidRDefault="0027561A" w:rsidP="002756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17</w:t>
            </w:r>
          </w:p>
        </w:tc>
        <w:tc>
          <w:tcPr>
            <w:tcW w:w="3006" w:type="dxa"/>
          </w:tcPr>
          <w:p w:rsidR="0027561A" w:rsidRDefault="00DD7921" w:rsidP="002756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lag to see which letter set has been pressed</w:t>
            </w:r>
          </w:p>
        </w:tc>
      </w:tr>
      <w:tr w:rsidR="0027561A" w:rsidTr="002756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27561A" w:rsidRDefault="0027561A" w:rsidP="0027561A">
            <w:pPr>
              <w:jc w:val="center"/>
            </w:pPr>
            <w:r>
              <w:t>mask</w:t>
            </w:r>
          </w:p>
        </w:tc>
        <w:tc>
          <w:tcPr>
            <w:tcW w:w="3005" w:type="dxa"/>
          </w:tcPr>
          <w:p w:rsidR="0027561A" w:rsidRDefault="0027561A" w:rsidP="002756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18</w:t>
            </w:r>
          </w:p>
        </w:tc>
        <w:tc>
          <w:tcPr>
            <w:tcW w:w="3006" w:type="dxa"/>
          </w:tcPr>
          <w:p w:rsidR="0027561A" w:rsidRDefault="00DD7921" w:rsidP="002756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sk for column/row during scanning</w:t>
            </w:r>
          </w:p>
        </w:tc>
      </w:tr>
      <w:tr w:rsidR="0027561A" w:rsidTr="002756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27561A" w:rsidRDefault="0027561A" w:rsidP="0027561A">
            <w:pPr>
              <w:jc w:val="center"/>
            </w:pPr>
            <w:r>
              <w:t>temp2</w:t>
            </w:r>
          </w:p>
        </w:tc>
        <w:tc>
          <w:tcPr>
            <w:tcW w:w="3005" w:type="dxa"/>
          </w:tcPr>
          <w:p w:rsidR="0027561A" w:rsidRDefault="0027561A" w:rsidP="002756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19</w:t>
            </w:r>
          </w:p>
        </w:tc>
        <w:tc>
          <w:tcPr>
            <w:tcW w:w="3006" w:type="dxa"/>
          </w:tcPr>
          <w:p w:rsidR="0027561A" w:rsidRDefault="00DD7921" w:rsidP="002756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emporary register</w:t>
            </w:r>
          </w:p>
        </w:tc>
      </w:tr>
      <w:tr w:rsidR="0027561A" w:rsidTr="002756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27561A" w:rsidRDefault="00757404" w:rsidP="0027561A">
            <w:pPr>
              <w:jc w:val="center"/>
            </w:pPr>
            <w:r>
              <w:t>Row</w:t>
            </w:r>
          </w:p>
        </w:tc>
        <w:tc>
          <w:tcPr>
            <w:tcW w:w="3005" w:type="dxa"/>
          </w:tcPr>
          <w:p w:rsidR="0027561A" w:rsidRDefault="0027561A" w:rsidP="002756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20</w:t>
            </w:r>
          </w:p>
        </w:tc>
        <w:tc>
          <w:tcPr>
            <w:tcW w:w="3006" w:type="dxa"/>
          </w:tcPr>
          <w:p w:rsidR="0027561A" w:rsidRDefault="00DD7921" w:rsidP="002756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urrent row number</w:t>
            </w:r>
          </w:p>
        </w:tc>
      </w:tr>
      <w:tr w:rsidR="0027561A" w:rsidTr="002756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27561A" w:rsidRDefault="00757404" w:rsidP="0027561A">
            <w:pPr>
              <w:jc w:val="center"/>
            </w:pPr>
            <w:r>
              <w:t>Col</w:t>
            </w:r>
          </w:p>
        </w:tc>
        <w:tc>
          <w:tcPr>
            <w:tcW w:w="3005" w:type="dxa"/>
          </w:tcPr>
          <w:p w:rsidR="0027561A" w:rsidRDefault="0027561A" w:rsidP="002756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21</w:t>
            </w:r>
          </w:p>
        </w:tc>
        <w:tc>
          <w:tcPr>
            <w:tcW w:w="3006" w:type="dxa"/>
          </w:tcPr>
          <w:p w:rsidR="0027561A" w:rsidRDefault="00DD7921" w:rsidP="002756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urrent column number</w:t>
            </w:r>
          </w:p>
        </w:tc>
      </w:tr>
      <w:tr w:rsidR="0027561A" w:rsidTr="002756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27561A" w:rsidRDefault="00757404" w:rsidP="0027561A">
            <w:pPr>
              <w:jc w:val="center"/>
            </w:pPr>
            <w:proofErr w:type="spellStart"/>
            <w:r>
              <w:t>travellingCounter</w:t>
            </w:r>
            <w:proofErr w:type="spellEnd"/>
          </w:p>
        </w:tc>
        <w:tc>
          <w:tcPr>
            <w:tcW w:w="3005" w:type="dxa"/>
          </w:tcPr>
          <w:p w:rsidR="0027561A" w:rsidRDefault="0027561A" w:rsidP="002756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22</w:t>
            </w:r>
          </w:p>
        </w:tc>
        <w:tc>
          <w:tcPr>
            <w:tcW w:w="3006" w:type="dxa"/>
          </w:tcPr>
          <w:p w:rsidR="00A04931" w:rsidRDefault="00A04931" w:rsidP="00A0493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ore the current station the monorail is up to</w:t>
            </w:r>
          </w:p>
        </w:tc>
      </w:tr>
      <w:tr w:rsidR="0027561A" w:rsidTr="002756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27561A" w:rsidRDefault="00757404" w:rsidP="0027561A">
            <w:pPr>
              <w:jc w:val="center"/>
            </w:pPr>
            <w:proofErr w:type="spellStart"/>
            <w:r>
              <w:t>stationCount</w:t>
            </w:r>
            <w:proofErr w:type="spellEnd"/>
          </w:p>
        </w:tc>
        <w:tc>
          <w:tcPr>
            <w:tcW w:w="3005" w:type="dxa"/>
          </w:tcPr>
          <w:p w:rsidR="0027561A" w:rsidRDefault="0027561A" w:rsidP="002756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23</w:t>
            </w:r>
          </w:p>
        </w:tc>
        <w:tc>
          <w:tcPr>
            <w:tcW w:w="3006" w:type="dxa"/>
          </w:tcPr>
          <w:p w:rsidR="0027561A" w:rsidRDefault="00A04931" w:rsidP="002756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ore total amount of stations</w:t>
            </w:r>
          </w:p>
        </w:tc>
      </w:tr>
      <w:tr w:rsidR="0027561A" w:rsidTr="002756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27561A" w:rsidRDefault="00757404" w:rsidP="0027561A">
            <w:pPr>
              <w:jc w:val="center"/>
            </w:pPr>
            <w:proofErr w:type="spellStart"/>
            <w:r>
              <w:t>travelTime</w:t>
            </w:r>
            <w:proofErr w:type="spellEnd"/>
          </w:p>
        </w:tc>
        <w:tc>
          <w:tcPr>
            <w:tcW w:w="3005" w:type="dxa"/>
          </w:tcPr>
          <w:p w:rsidR="0027561A" w:rsidRDefault="0027561A" w:rsidP="002756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24</w:t>
            </w:r>
          </w:p>
        </w:tc>
        <w:tc>
          <w:tcPr>
            <w:tcW w:w="3006" w:type="dxa"/>
          </w:tcPr>
          <w:p w:rsidR="0027561A" w:rsidRDefault="00A04931" w:rsidP="002756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ore the time to travel between two stations</w:t>
            </w:r>
          </w:p>
        </w:tc>
      </w:tr>
      <w:tr w:rsidR="0027561A" w:rsidTr="002756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27561A" w:rsidRDefault="00757404" w:rsidP="0027561A">
            <w:pPr>
              <w:jc w:val="center"/>
            </w:pPr>
            <w:proofErr w:type="spellStart"/>
            <w:r>
              <w:t>stationTime</w:t>
            </w:r>
            <w:proofErr w:type="spellEnd"/>
          </w:p>
        </w:tc>
        <w:tc>
          <w:tcPr>
            <w:tcW w:w="3005" w:type="dxa"/>
          </w:tcPr>
          <w:p w:rsidR="0027561A" w:rsidRDefault="0027561A" w:rsidP="002756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25</w:t>
            </w:r>
          </w:p>
        </w:tc>
        <w:tc>
          <w:tcPr>
            <w:tcW w:w="3006" w:type="dxa"/>
          </w:tcPr>
          <w:p w:rsidR="0027561A" w:rsidRDefault="00A04931" w:rsidP="002756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ores the time to stop at each platform</w:t>
            </w:r>
          </w:p>
        </w:tc>
      </w:tr>
      <w:tr w:rsidR="0027561A" w:rsidTr="002756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27561A" w:rsidRDefault="00DD7921" w:rsidP="0027561A">
            <w:pPr>
              <w:jc w:val="center"/>
            </w:pPr>
            <w:r>
              <w:t>XL</w:t>
            </w:r>
          </w:p>
        </w:tc>
        <w:tc>
          <w:tcPr>
            <w:tcW w:w="3005" w:type="dxa"/>
          </w:tcPr>
          <w:p w:rsidR="0027561A" w:rsidRDefault="0027561A" w:rsidP="002756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26</w:t>
            </w:r>
          </w:p>
        </w:tc>
        <w:tc>
          <w:tcPr>
            <w:tcW w:w="3006" w:type="dxa"/>
          </w:tcPr>
          <w:p w:rsidR="0027561A" w:rsidRDefault="00A65A96" w:rsidP="002756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ointer for temporary storage (low bit)</w:t>
            </w:r>
          </w:p>
        </w:tc>
      </w:tr>
      <w:tr w:rsidR="0027561A" w:rsidTr="002756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27561A" w:rsidRDefault="00DD7921" w:rsidP="0027561A">
            <w:pPr>
              <w:jc w:val="center"/>
            </w:pPr>
            <w:r>
              <w:t>XH</w:t>
            </w:r>
          </w:p>
        </w:tc>
        <w:tc>
          <w:tcPr>
            <w:tcW w:w="3005" w:type="dxa"/>
          </w:tcPr>
          <w:p w:rsidR="0027561A" w:rsidRDefault="0027561A" w:rsidP="002756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27</w:t>
            </w:r>
          </w:p>
        </w:tc>
        <w:tc>
          <w:tcPr>
            <w:tcW w:w="3006" w:type="dxa"/>
          </w:tcPr>
          <w:p w:rsidR="0027561A" w:rsidRDefault="00A65A96" w:rsidP="00A65A9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ointer for temporary storage (high bit)</w:t>
            </w:r>
          </w:p>
        </w:tc>
      </w:tr>
      <w:tr w:rsidR="0027561A" w:rsidTr="002756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27561A" w:rsidRDefault="00DD7921" w:rsidP="0027561A">
            <w:pPr>
              <w:jc w:val="center"/>
            </w:pPr>
            <w:r>
              <w:t>YL</w:t>
            </w:r>
          </w:p>
        </w:tc>
        <w:tc>
          <w:tcPr>
            <w:tcW w:w="3005" w:type="dxa"/>
          </w:tcPr>
          <w:p w:rsidR="0027561A" w:rsidRDefault="0027561A" w:rsidP="002756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28</w:t>
            </w:r>
          </w:p>
        </w:tc>
        <w:tc>
          <w:tcPr>
            <w:tcW w:w="3006" w:type="dxa"/>
          </w:tcPr>
          <w:p w:rsidR="0027561A" w:rsidRDefault="00A65A96" w:rsidP="002756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ointer for travel time (low bit)</w:t>
            </w:r>
          </w:p>
        </w:tc>
      </w:tr>
      <w:tr w:rsidR="0027561A" w:rsidTr="002756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27561A" w:rsidRDefault="00DD7921" w:rsidP="0027561A">
            <w:pPr>
              <w:jc w:val="center"/>
            </w:pPr>
            <w:r>
              <w:t>YH</w:t>
            </w:r>
          </w:p>
        </w:tc>
        <w:tc>
          <w:tcPr>
            <w:tcW w:w="3005" w:type="dxa"/>
          </w:tcPr>
          <w:p w:rsidR="0027561A" w:rsidRDefault="0027561A" w:rsidP="002756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29</w:t>
            </w:r>
          </w:p>
        </w:tc>
        <w:tc>
          <w:tcPr>
            <w:tcW w:w="3006" w:type="dxa"/>
          </w:tcPr>
          <w:p w:rsidR="0027561A" w:rsidRDefault="00A65A96" w:rsidP="002756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ointer for travel time (high bit)</w:t>
            </w:r>
          </w:p>
        </w:tc>
      </w:tr>
      <w:tr w:rsidR="0027561A" w:rsidTr="002756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27561A" w:rsidRDefault="00DD7921" w:rsidP="0027561A">
            <w:pPr>
              <w:jc w:val="center"/>
            </w:pPr>
            <w:r>
              <w:t>ZL</w:t>
            </w:r>
          </w:p>
        </w:tc>
        <w:tc>
          <w:tcPr>
            <w:tcW w:w="3005" w:type="dxa"/>
          </w:tcPr>
          <w:p w:rsidR="0027561A" w:rsidRDefault="0027561A" w:rsidP="002756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30</w:t>
            </w:r>
          </w:p>
        </w:tc>
        <w:tc>
          <w:tcPr>
            <w:tcW w:w="3006" w:type="dxa"/>
          </w:tcPr>
          <w:p w:rsidR="0027561A" w:rsidRDefault="00A65A96" w:rsidP="002756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ointer for station names (low bit)</w:t>
            </w:r>
          </w:p>
        </w:tc>
      </w:tr>
      <w:tr w:rsidR="0027561A" w:rsidTr="002756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27561A" w:rsidRDefault="00DD7921" w:rsidP="0027561A">
            <w:pPr>
              <w:jc w:val="center"/>
            </w:pPr>
            <w:r>
              <w:t>ZH</w:t>
            </w:r>
          </w:p>
        </w:tc>
        <w:tc>
          <w:tcPr>
            <w:tcW w:w="3005" w:type="dxa"/>
          </w:tcPr>
          <w:p w:rsidR="0027561A" w:rsidRDefault="0027561A" w:rsidP="002756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31</w:t>
            </w:r>
          </w:p>
        </w:tc>
        <w:tc>
          <w:tcPr>
            <w:tcW w:w="3006" w:type="dxa"/>
          </w:tcPr>
          <w:p w:rsidR="0027561A" w:rsidRDefault="00A65A96" w:rsidP="002756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ointer for station names (high bit)</w:t>
            </w:r>
          </w:p>
        </w:tc>
      </w:tr>
    </w:tbl>
    <w:p w:rsidR="00A65A96" w:rsidRDefault="006C595E" w:rsidP="0027561A">
      <w:pPr>
        <w:tabs>
          <w:tab w:val="left" w:pos="720"/>
          <w:tab w:val="left" w:pos="7327"/>
        </w:tabs>
      </w:pPr>
      <w:r>
        <w:tab/>
      </w:r>
    </w:p>
    <w:p w:rsidR="00A65A96" w:rsidRDefault="00A65A96" w:rsidP="0027561A">
      <w:pPr>
        <w:tabs>
          <w:tab w:val="left" w:pos="720"/>
          <w:tab w:val="left" w:pos="7327"/>
        </w:tabs>
      </w:pPr>
    </w:p>
    <w:p w:rsidR="00A65A96" w:rsidRDefault="00A65A96" w:rsidP="0027561A">
      <w:pPr>
        <w:tabs>
          <w:tab w:val="left" w:pos="720"/>
          <w:tab w:val="left" w:pos="7327"/>
        </w:tabs>
      </w:pPr>
    </w:p>
    <w:p w:rsidR="00A65A96" w:rsidRDefault="00AF5A96" w:rsidP="0027561A">
      <w:pPr>
        <w:tabs>
          <w:tab w:val="left" w:pos="720"/>
          <w:tab w:val="left" w:pos="7327"/>
        </w:tabs>
      </w:pPr>
      <w:r>
        <w:lastRenderedPageBreak/>
        <w:t>Addresses used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F5A96" w:rsidTr="00AF5A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AF5A96" w:rsidRDefault="00AF5A96" w:rsidP="00AF5A96">
            <w:pPr>
              <w:tabs>
                <w:tab w:val="left" w:pos="720"/>
                <w:tab w:val="left" w:pos="7327"/>
              </w:tabs>
              <w:jc w:val="center"/>
            </w:pPr>
            <w:r>
              <w:t>Name</w:t>
            </w:r>
          </w:p>
        </w:tc>
        <w:tc>
          <w:tcPr>
            <w:tcW w:w="3005" w:type="dxa"/>
          </w:tcPr>
          <w:p w:rsidR="00AF5A96" w:rsidRDefault="00AF5A96" w:rsidP="00AF5A96">
            <w:pPr>
              <w:tabs>
                <w:tab w:val="left" w:pos="720"/>
                <w:tab w:val="left" w:pos="7327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ddress</w:t>
            </w:r>
          </w:p>
        </w:tc>
        <w:tc>
          <w:tcPr>
            <w:tcW w:w="3006" w:type="dxa"/>
          </w:tcPr>
          <w:p w:rsidR="00AF5A96" w:rsidRDefault="007A02BB" w:rsidP="00AF5A96">
            <w:pPr>
              <w:tabs>
                <w:tab w:val="left" w:pos="720"/>
                <w:tab w:val="left" w:pos="7327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</w:tr>
      <w:tr w:rsidR="00AF5A96" w:rsidTr="00AF5A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AF5A96" w:rsidRDefault="00AF5A96" w:rsidP="00AF5A96">
            <w:pPr>
              <w:tabs>
                <w:tab w:val="left" w:pos="720"/>
                <w:tab w:val="left" w:pos="7327"/>
              </w:tabs>
              <w:jc w:val="center"/>
            </w:pPr>
            <w:r>
              <w:t>PORTLIDIR</w:t>
            </w:r>
          </w:p>
        </w:tc>
        <w:tc>
          <w:tcPr>
            <w:tcW w:w="3005" w:type="dxa"/>
          </w:tcPr>
          <w:p w:rsidR="00AF5A96" w:rsidRDefault="00AF5A96" w:rsidP="00AF5A96">
            <w:pPr>
              <w:tabs>
                <w:tab w:val="left" w:pos="720"/>
                <w:tab w:val="left" w:pos="7327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xF0</w:t>
            </w:r>
          </w:p>
        </w:tc>
        <w:tc>
          <w:tcPr>
            <w:tcW w:w="3006" w:type="dxa"/>
          </w:tcPr>
          <w:p w:rsidR="00AF5A96" w:rsidRDefault="007A02BB" w:rsidP="00AF5A96">
            <w:pPr>
              <w:tabs>
                <w:tab w:val="left" w:pos="720"/>
                <w:tab w:val="left" w:pos="7327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se to set PL4-7 as output and PL0-3 as input</w:t>
            </w:r>
          </w:p>
        </w:tc>
      </w:tr>
      <w:tr w:rsidR="00AF5A96" w:rsidTr="00AF5A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AF5A96" w:rsidRDefault="00AF5A96" w:rsidP="00AF5A96">
            <w:pPr>
              <w:tabs>
                <w:tab w:val="left" w:pos="720"/>
                <w:tab w:val="left" w:pos="7327"/>
              </w:tabs>
              <w:jc w:val="center"/>
            </w:pPr>
            <w:r>
              <w:t>INITCOLMASK</w:t>
            </w:r>
          </w:p>
        </w:tc>
        <w:tc>
          <w:tcPr>
            <w:tcW w:w="3005" w:type="dxa"/>
          </w:tcPr>
          <w:p w:rsidR="00AF5A96" w:rsidRDefault="00AF5A96" w:rsidP="00AF5A96">
            <w:pPr>
              <w:tabs>
                <w:tab w:val="left" w:pos="720"/>
                <w:tab w:val="left" w:pos="7327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xEF</w:t>
            </w:r>
          </w:p>
        </w:tc>
        <w:tc>
          <w:tcPr>
            <w:tcW w:w="3006" w:type="dxa"/>
          </w:tcPr>
          <w:p w:rsidR="00AF5A96" w:rsidRDefault="00E412A3" w:rsidP="00E412A3">
            <w:pPr>
              <w:tabs>
                <w:tab w:val="left" w:pos="720"/>
                <w:tab w:val="left" w:pos="7327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d to start scanning from left most column</w:t>
            </w:r>
          </w:p>
        </w:tc>
      </w:tr>
      <w:tr w:rsidR="00AF5A96" w:rsidTr="00AF5A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AF5A96" w:rsidRDefault="00AF5A96" w:rsidP="00AF5A96">
            <w:pPr>
              <w:tabs>
                <w:tab w:val="left" w:pos="720"/>
                <w:tab w:val="left" w:pos="7327"/>
              </w:tabs>
              <w:jc w:val="center"/>
            </w:pPr>
            <w:r>
              <w:t>INITROWMASK</w:t>
            </w:r>
          </w:p>
        </w:tc>
        <w:tc>
          <w:tcPr>
            <w:tcW w:w="3005" w:type="dxa"/>
          </w:tcPr>
          <w:p w:rsidR="00AF5A96" w:rsidRDefault="00AF5A96" w:rsidP="00AF5A96">
            <w:pPr>
              <w:tabs>
                <w:tab w:val="left" w:pos="720"/>
                <w:tab w:val="left" w:pos="7327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x01</w:t>
            </w:r>
          </w:p>
        </w:tc>
        <w:tc>
          <w:tcPr>
            <w:tcW w:w="3006" w:type="dxa"/>
          </w:tcPr>
          <w:p w:rsidR="00AF5A96" w:rsidRDefault="00E412A3" w:rsidP="00AF5A96">
            <w:pPr>
              <w:tabs>
                <w:tab w:val="left" w:pos="720"/>
                <w:tab w:val="left" w:pos="7327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sed to start scanning from top row</w:t>
            </w:r>
          </w:p>
        </w:tc>
      </w:tr>
      <w:tr w:rsidR="00AF5A96" w:rsidTr="00AF5A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AF5A96" w:rsidRDefault="00AF5A96" w:rsidP="00AF5A96">
            <w:pPr>
              <w:tabs>
                <w:tab w:val="left" w:pos="720"/>
                <w:tab w:val="left" w:pos="7327"/>
              </w:tabs>
              <w:jc w:val="center"/>
            </w:pPr>
            <w:r>
              <w:t>ROWMASK</w:t>
            </w:r>
          </w:p>
        </w:tc>
        <w:tc>
          <w:tcPr>
            <w:tcW w:w="3005" w:type="dxa"/>
          </w:tcPr>
          <w:p w:rsidR="00AF5A96" w:rsidRDefault="00AF5A96" w:rsidP="00AF5A96">
            <w:pPr>
              <w:tabs>
                <w:tab w:val="left" w:pos="720"/>
                <w:tab w:val="left" w:pos="7327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x0F</w:t>
            </w:r>
          </w:p>
        </w:tc>
        <w:tc>
          <w:tcPr>
            <w:tcW w:w="3006" w:type="dxa"/>
          </w:tcPr>
          <w:p w:rsidR="00AF5A96" w:rsidRDefault="00E412A3" w:rsidP="00AF5A96">
            <w:pPr>
              <w:tabs>
                <w:tab w:val="left" w:pos="720"/>
                <w:tab w:val="left" w:pos="7327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d to read the row bits</w:t>
            </w:r>
          </w:p>
        </w:tc>
      </w:tr>
      <w:tr w:rsidR="00E412A3" w:rsidTr="00AF5A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E412A3" w:rsidRDefault="00E412A3" w:rsidP="00AF5A96">
            <w:pPr>
              <w:tabs>
                <w:tab w:val="left" w:pos="720"/>
                <w:tab w:val="left" w:pos="7327"/>
              </w:tabs>
              <w:jc w:val="center"/>
            </w:pPr>
            <w:r>
              <w:t>LCD_RS</w:t>
            </w:r>
          </w:p>
        </w:tc>
        <w:tc>
          <w:tcPr>
            <w:tcW w:w="3005" w:type="dxa"/>
          </w:tcPr>
          <w:p w:rsidR="00E412A3" w:rsidRDefault="00E412A3" w:rsidP="00AF5A96">
            <w:pPr>
              <w:tabs>
                <w:tab w:val="left" w:pos="720"/>
                <w:tab w:val="left" w:pos="7327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</w:t>
            </w:r>
          </w:p>
        </w:tc>
        <w:tc>
          <w:tcPr>
            <w:tcW w:w="3006" w:type="dxa"/>
            <w:vMerge w:val="restart"/>
          </w:tcPr>
          <w:p w:rsidR="00E412A3" w:rsidRDefault="00E412A3" w:rsidP="00AF5A96">
            <w:pPr>
              <w:tabs>
                <w:tab w:val="left" w:pos="720"/>
                <w:tab w:val="left" w:pos="7327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E412A3" w:rsidRDefault="00E412A3" w:rsidP="00AF5A96">
            <w:pPr>
              <w:tabs>
                <w:tab w:val="left" w:pos="720"/>
                <w:tab w:val="left" w:pos="7327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ifferent pins of the LCD</w:t>
            </w:r>
          </w:p>
        </w:tc>
      </w:tr>
      <w:tr w:rsidR="00E412A3" w:rsidTr="00AF5A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E412A3" w:rsidRDefault="00E412A3" w:rsidP="00AF5A96">
            <w:pPr>
              <w:tabs>
                <w:tab w:val="left" w:pos="720"/>
                <w:tab w:val="left" w:pos="7327"/>
              </w:tabs>
              <w:jc w:val="center"/>
            </w:pPr>
            <w:r>
              <w:t>LCD_E</w:t>
            </w:r>
          </w:p>
        </w:tc>
        <w:tc>
          <w:tcPr>
            <w:tcW w:w="3005" w:type="dxa"/>
          </w:tcPr>
          <w:p w:rsidR="00E412A3" w:rsidRDefault="00E412A3" w:rsidP="00AF5A96">
            <w:pPr>
              <w:tabs>
                <w:tab w:val="left" w:pos="720"/>
                <w:tab w:val="left" w:pos="7327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3006" w:type="dxa"/>
            <w:vMerge/>
          </w:tcPr>
          <w:p w:rsidR="00E412A3" w:rsidRDefault="00E412A3" w:rsidP="00AF5A96">
            <w:pPr>
              <w:tabs>
                <w:tab w:val="left" w:pos="720"/>
                <w:tab w:val="left" w:pos="7327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412A3" w:rsidTr="00AF5A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E412A3" w:rsidRDefault="00E412A3" w:rsidP="00AF5A96">
            <w:pPr>
              <w:tabs>
                <w:tab w:val="left" w:pos="720"/>
                <w:tab w:val="left" w:pos="7327"/>
              </w:tabs>
              <w:jc w:val="center"/>
            </w:pPr>
            <w:r>
              <w:t>LCD_RW</w:t>
            </w:r>
          </w:p>
        </w:tc>
        <w:tc>
          <w:tcPr>
            <w:tcW w:w="3005" w:type="dxa"/>
          </w:tcPr>
          <w:p w:rsidR="00E412A3" w:rsidRDefault="00E412A3" w:rsidP="00AF5A96">
            <w:pPr>
              <w:tabs>
                <w:tab w:val="left" w:pos="720"/>
                <w:tab w:val="left" w:pos="7327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3006" w:type="dxa"/>
            <w:vMerge/>
          </w:tcPr>
          <w:p w:rsidR="00E412A3" w:rsidRDefault="00E412A3" w:rsidP="00AF5A96">
            <w:pPr>
              <w:tabs>
                <w:tab w:val="left" w:pos="720"/>
                <w:tab w:val="left" w:pos="7327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412A3" w:rsidTr="00AF5A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E412A3" w:rsidRDefault="00E412A3" w:rsidP="00AF5A96">
            <w:pPr>
              <w:tabs>
                <w:tab w:val="left" w:pos="720"/>
                <w:tab w:val="left" w:pos="7327"/>
              </w:tabs>
              <w:jc w:val="center"/>
            </w:pPr>
            <w:r>
              <w:t>LCD_BE</w:t>
            </w:r>
          </w:p>
        </w:tc>
        <w:tc>
          <w:tcPr>
            <w:tcW w:w="3005" w:type="dxa"/>
          </w:tcPr>
          <w:p w:rsidR="00E412A3" w:rsidRDefault="00E412A3" w:rsidP="00AF5A96">
            <w:pPr>
              <w:tabs>
                <w:tab w:val="left" w:pos="720"/>
                <w:tab w:val="left" w:pos="7327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3006" w:type="dxa"/>
            <w:vMerge/>
          </w:tcPr>
          <w:p w:rsidR="00E412A3" w:rsidRDefault="00E412A3" w:rsidP="00AF5A96">
            <w:pPr>
              <w:tabs>
                <w:tab w:val="left" w:pos="720"/>
                <w:tab w:val="left" w:pos="7327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F5A96" w:rsidTr="00AF5A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AF5A96" w:rsidRDefault="00AF5A96" w:rsidP="00AF5A96">
            <w:pPr>
              <w:tabs>
                <w:tab w:val="left" w:pos="720"/>
                <w:tab w:val="left" w:pos="7327"/>
              </w:tabs>
              <w:jc w:val="center"/>
            </w:pPr>
            <w:r>
              <w:t>HOB_LABEL</w:t>
            </w:r>
          </w:p>
        </w:tc>
        <w:tc>
          <w:tcPr>
            <w:tcW w:w="3005" w:type="dxa"/>
          </w:tcPr>
          <w:p w:rsidR="00AF5A96" w:rsidRDefault="00AF5A96" w:rsidP="00AF5A96">
            <w:pPr>
              <w:tabs>
                <w:tab w:val="left" w:pos="720"/>
                <w:tab w:val="left" w:pos="7327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 w:cs="Calibri"/>
                <w:sz w:val="24"/>
                <w:szCs w:val="24"/>
              </w:rPr>
              <w:t>0b00100000</w:t>
            </w:r>
          </w:p>
        </w:tc>
        <w:tc>
          <w:tcPr>
            <w:tcW w:w="3006" w:type="dxa"/>
          </w:tcPr>
          <w:p w:rsidR="00AF5A96" w:rsidRDefault="00E412A3" w:rsidP="00AF5A96">
            <w:pPr>
              <w:tabs>
                <w:tab w:val="left" w:pos="720"/>
                <w:tab w:val="left" w:pos="7327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igh order bit for symbols</w:t>
            </w:r>
          </w:p>
        </w:tc>
      </w:tr>
      <w:tr w:rsidR="00AF5A96" w:rsidTr="00AF5A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AF5A96" w:rsidRDefault="00AF5A96" w:rsidP="00AF5A96">
            <w:pPr>
              <w:tabs>
                <w:tab w:val="left" w:pos="720"/>
                <w:tab w:val="left" w:pos="7327"/>
              </w:tabs>
              <w:jc w:val="center"/>
            </w:pPr>
            <w:r>
              <w:t>HOB_NUM</w:t>
            </w:r>
          </w:p>
        </w:tc>
        <w:tc>
          <w:tcPr>
            <w:tcW w:w="3005" w:type="dxa"/>
          </w:tcPr>
          <w:p w:rsidR="00AF5A96" w:rsidRDefault="00AF5A96" w:rsidP="00AF5A96">
            <w:pPr>
              <w:tabs>
                <w:tab w:val="left" w:pos="720"/>
                <w:tab w:val="left" w:pos="7327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 w:cs="Calibri"/>
                <w:sz w:val="24"/>
                <w:szCs w:val="24"/>
              </w:rPr>
              <w:t>0b00110000</w:t>
            </w:r>
          </w:p>
        </w:tc>
        <w:tc>
          <w:tcPr>
            <w:tcW w:w="3006" w:type="dxa"/>
          </w:tcPr>
          <w:p w:rsidR="00AF5A96" w:rsidRDefault="00E412A3" w:rsidP="00AF5A96">
            <w:pPr>
              <w:tabs>
                <w:tab w:val="left" w:pos="720"/>
                <w:tab w:val="left" w:pos="7327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igh order bit for numbers</w:t>
            </w:r>
          </w:p>
        </w:tc>
      </w:tr>
      <w:tr w:rsidR="00AF5A96" w:rsidTr="00AF5A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AF5A96" w:rsidRDefault="00AF5A96" w:rsidP="00AF5A96">
            <w:pPr>
              <w:tabs>
                <w:tab w:val="left" w:pos="720"/>
                <w:tab w:val="left" w:pos="7327"/>
              </w:tabs>
              <w:jc w:val="center"/>
            </w:pPr>
            <w:r>
              <w:t>HOB_CHAR</w:t>
            </w:r>
          </w:p>
        </w:tc>
        <w:tc>
          <w:tcPr>
            <w:tcW w:w="3005" w:type="dxa"/>
          </w:tcPr>
          <w:p w:rsidR="00AF5A96" w:rsidRDefault="00AF5A96" w:rsidP="00AF5A96">
            <w:pPr>
              <w:tabs>
                <w:tab w:val="left" w:pos="720"/>
                <w:tab w:val="left" w:pos="864"/>
                <w:tab w:val="left" w:pos="7327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ab/>
            </w:r>
            <w:r>
              <w:tab/>
            </w:r>
            <w:r>
              <w:rPr>
                <w:rFonts w:ascii="Calibri" w:hAnsi="Calibri" w:cs="Calibri"/>
                <w:sz w:val="24"/>
                <w:szCs w:val="24"/>
              </w:rPr>
              <w:t>0b01000000</w:t>
            </w:r>
          </w:p>
        </w:tc>
        <w:tc>
          <w:tcPr>
            <w:tcW w:w="3006" w:type="dxa"/>
          </w:tcPr>
          <w:p w:rsidR="00AF5A96" w:rsidRDefault="00E412A3" w:rsidP="00AF5A96">
            <w:pPr>
              <w:tabs>
                <w:tab w:val="left" w:pos="720"/>
                <w:tab w:val="left" w:pos="7327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igh order bit for characters</w:t>
            </w:r>
          </w:p>
        </w:tc>
      </w:tr>
    </w:tbl>
    <w:p w:rsidR="00AF5A96" w:rsidRDefault="00AF5A96" w:rsidP="0027561A">
      <w:pPr>
        <w:tabs>
          <w:tab w:val="left" w:pos="720"/>
          <w:tab w:val="left" w:pos="7327"/>
        </w:tabs>
      </w:pPr>
    </w:p>
    <w:p w:rsidR="006C595E" w:rsidRDefault="00E412A3" w:rsidP="0027561A">
      <w:pPr>
        <w:tabs>
          <w:tab w:val="left" w:pos="720"/>
          <w:tab w:val="left" w:pos="7327"/>
        </w:tabs>
      </w:pPr>
      <w:r>
        <w:t>Dram used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2331"/>
        <w:gridCol w:w="2325"/>
        <w:gridCol w:w="2180"/>
        <w:gridCol w:w="2180"/>
      </w:tblGrid>
      <w:tr w:rsidR="00E412A3" w:rsidTr="00E412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1" w:type="dxa"/>
          </w:tcPr>
          <w:p w:rsidR="00E412A3" w:rsidRDefault="00E412A3" w:rsidP="00E412A3">
            <w:pPr>
              <w:tabs>
                <w:tab w:val="left" w:pos="720"/>
                <w:tab w:val="left" w:pos="7327"/>
              </w:tabs>
              <w:jc w:val="center"/>
            </w:pPr>
            <w:r>
              <w:t>name</w:t>
            </w:r>
          </w:p>
        </w:tc>
        <w:tc>
          <w:tcPr>
            <w:tcW w:w="2325" w:type="dxa"/>
          </w:tcPr>
          <w:p w:rsidR="00E412A3" w:rsidRDefault="00E412A3" w:rsidP="00E412A3">
            <w:pPr>
              <w:tabs>
                <w:tab w:val="left" w:pos="720"/>
                <w:tab w:val="left" w:pos="7327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ytes</w:t>
            </w:r>
          </w:p>
        </w:tc>
        <w:tc>
          <w:tcPr>
            <w:tcW w:w="2180" w:type="dxa"/>
          </w:tcPr>
          <w:p w:rsidR="00E412A3" w:rsidRDefault="00E412A3" w:rsidP="00E412A3">
            <w:pPr>
              <w:tabs>
                <w:tab w:val="left" w:pos="720"/>
                <w:tab w:val="left" w:pos="7327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location</w:t>
            </w:r>
          </w:p>
        </w:tc>
        <w:tc>
          <w:tcPr>
            <w:tcW w:w="2180" w:type="dxa"/>
          </w:tcPr>
          <w:p w:rsidR="00E412A3" w:rsidRDefault="00E412A3" w:rsidP="00E412A3">
            <w:pPr>
              <w:tabs>
                <w:tab w:val="left" w:pos="720"/>
                <w:tab w:val="left" w:pos="7327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</w:tr>
      <w:tr w:rsidR="00E412A3" w:rsidTr="00E412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1" w:type="dxa"/>
          </w:tcPr>
          <w:p w:rsidR="00E412A3" w:rsidRDefault="00E412A3" w:rsidP="00E412A3">
            <w:pPr>
              <w:tabs>
                <w:tab w:val="left" w:pos="720"/>
                <w:tab w:val="left" w:pos="7327"/>
              </w:tabs>
              <w:jc w:val="center"/>
            </w:pPr>
            <w:r>
              <w:t>Names</w:t>
            </w:r>
          </w:p>
        </w:tc>
        <w:tc>
          <w:tcPr>
            <w:tcW w:w="2325" w:type="dxa"/>
          </w:tcPr>
          <w:p w:rsidR="00E412A3" w:rsidRDefault="00E412A3" w:rsidP="00E412A3">
            <w:pPr>
              <w:tabs>
                <w:tab w:val="left" w:pos="720"/>
                <w:tab w:val="left" w:pos="7327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</w:t>
            </w:r>
          </w:p>
        </w:tc>
        <w:tc>
          <w:tcPr>
            <w:tcW w:w="2180" w:type="dxa"/>
          </w:tcPr>
          <w:p w:rsidR="00E412A3" w:rsidRDefault="00E412A3" w:rsidP="00E412A3">
            <w:pPr>
              <w:tabs>
                <w:tab w:val="left" w:pos="720"/>
                <w:tab w:val="left" w:pos="7327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x00</w:t>
            </w:r>
          </w:p>
        </w:tc>
        <w:tc>
          <w:tcPr>
            <w:tcW w:w="2180" w:type="dxa"/>
          </w:tcPr>
          <w:p w:rsidR="00E412A3" w:rsidRDefault="00E412A3" w:rsidP="00E412A3">
            <w:pPr>
              <w:tabs>
                <w:tab w:val="left" w:pos="720"/>
                <w:tab w:val="left" w:pos="7327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ram to store the station names</w:t>
            </w:r>
          </w:p>
        </w:tc>
      </w:tr>
      <w:tr w:rsidR="00E412A3" w:rsidTr="00E412A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1" w:type="dxa"/>
          </w:tcPr>
          <w:p w:rsidR="00E412A3" w:rsidRDefault="00E412A3" w:rsidP="00E412A3">
            <w:pPr>
              <w:tabs>
                <w:tab w:val="left" w:pos="720"/>
                <w:tab w:val="left" w:pos="7327"/>
              </w:tabs>
              <w:jc w:val="center"/>
            </w:pPr>
            <w:proofErr w:type="spellStart"/>
            <w:r>
              <w:t>travelTimes</w:t>
            </w:r>
            <w:proofErr w:type="spellEnd"/>
          </w:p>
        </w:tc>
        <w:tc>
          <w:tcPr>
            <w:tcW w:w="2325" w:type="dxa"/>
          </w:tcPr>
          <w:p w:rsidR="00E412A3" w:rsidRDefault="00E412A3" w:rsidP="00E412A3">
            <w:pPr>
              <w:tabs>
                <w:tab w:val="left" w:pos="720"/>
                <w:tab w:val="left" w:pos="7327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</w:t>
            </w:r>
          </w:p>
        </w:tc>
        <w:tc>
          <w:tcPr>
            <w:tcW w:w="2180" w:type="dxa"/>
          </w:tcPr>
          <w:p w:rsidR="00E412A3" w:rsidRDefault="00E412A3" w:rsidP="00E412A3">
            <w:pPr>
              <w:tabs>
                <w:tab w:val="left" w:pos="720"/>
                <w:tab w:val="left" w:pos="7327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x110</w:t>
            </w:r>
          </w:p>
        </w:tc>
        <w:tc>
          <w:tcPr>
            <w:tcW w:w="2180" w:type="dxa"/>
          </w:tcPr>
          <w:p w:rsidR="00E412A3" w:rsidRDefault="00E412A3" w:rsidP="00E412A3">
            <w:pPr>
              <w:tabs>
                <w:tab w:val="left" w:pos="720"/>
                <w:tab w:val="left" w:pos="7327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ram to store the time required to travel between two consecutive stations</w:t>
            </w:r>
          </w:p>
        </w:tc>
      </w:tr>
      <w:tr w:rsidR="00E412A3" w:rsidTr="00E412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1" w:type="dxa"/>
          </w:tcPr>
          <w:p w:rsidR="00E412A3" w:rsidRDefault="00E412A3" w:rsidP="00E412A3">
            <w:pPr>
              <w:tabs>
                <w:tab w:val="left" w:pos="720"/>
                <w:tab w:val="left" w:pos="7327"/>
              </w:tabs>
              <w:jc w:val="center"/>
            </w:pPr>
            <w:proofErr w:type="spellStart"/>
            <w:r>
              <w:t>datatemp</w:t>
            </w:r>
            <w:proofErr w:type="spellEnd"/>
          </w:p>
        </w:tc>
        <w:tc>
          <w:tcPr>
            <w:tcW w:w="2325" w:type="dxa"/>
          </w:tcPr>
          <w:p w:rsidR="00E412A3" w:rsidRDefault="00E412A3" w:rsidP="00E412A3">
            <w:pPr>
              <w:tabs>
                <w:tab w:val="left" w:pos="720"/>
                <w:tab w:val="left" w:pos="7327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</w:t>
            </w:r>
          </w:p>
        </w:tc>
        <w:tc>
          <w:tcPr>
            <w:tcW w:w="2180" w:type="dxa"/>
          </w:tcPr>
          <w:p w:rsidR="00E412A3" w:rsidRDefault="00E412A3" w:rsidP="00E412A3">
            <w:pPr>
              <w:tabs>
                <w:tab w:val="left" w:pos="720"/>
                <w:tab w:val="left" w:pos="7327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x130</w:t>
            </w:r>
          </w:p>
        </w:tc>
        <w:tc>
          <w:tcPr>
            <w:tcW w:w="2180" w:type="dxa"/>
          </w:tcPr>
          <w:p w:rsidR="00E412A3" w:rsidRDefault="00E412A3" w:rsidP="00E412A3">
            <w:pPr>
              <w:tabs>
                <w:tab w:val="left" w:pos="720"/>
                <w:tab w:val="left" w:pos="7327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emporary storage for storing variables</w:t>
            </w:r>
          </w:p>
        </w:tc>
      </w:tr>
    </w:tbl>
    <w:p w:rsidR="00E412A3" w:rsidRDefault="00E412A3" w:rsidP="0027561A">
      <w:pPr>
        <w:tabs>
          <w:tab w:val="left" w:pos="720"/>
          <w:tab w:val="left" w:pos="7327"/>
        </w:tabs>
      </w:pPr>
    </w:p>
    <w:p w:rsidR="00663298" w:rsidRDefault="00663298" w:rsidP="0027561A">
      <w:pPr>
        <w:tabs>
          <w:tab w:val="left" w:pos="720"/>
          <w:tab w:val="left" w:pos="7327"/>
        </w:tabs>
      </w:pPr>
    </w:p>
    <w:p w:rsidR="00663298" w:rsidRDefault="00663298" w:rsidP="0027561A">
      <w:pPr>
        <w:tabs>
          <w:tab w:val="left" w:pos="720"/>
          <w:tab w:val="left" w:pos="7327"/>
        </w:tabs>
      </w:pPr>
    </w:p>
    <w:p w:rsidR="00663298" w:rsidRDefault="00663298" w:rsidP="00663298">
      <w:pPr>
        <w:pStyle w:val="Heading2"/>
      </w:pPr>
      <w:r>
        <w:t>Functions</w:t>
      </w:r>
    </w:p>
    <w:p w:rsidR="00663298" w:rsidRPr="00663298" w:rsidRDefault="00663298" w:rsidP="00663298"/>
    <w:p w:rsidR="00663298" w:rsidRDefault="00663298" w:rsidP="0027561A">
      <w:pPr>
        <w:tabs>
          <w:tab w:val="left" w:pos="720"/>
          <w:tab w:val="left" w:pos="7327"/>
        </w:tabs>
      </w:pPr>
    </w:p>
    <w:p w:rsidR="00663298" w:rsidRDefault="00663298" w:rsidP="0027561A">
      <w:pPr>
        <w:tabs>
          <w:tab w:val="left" w:pos="720"/>
          <w:tab w:val="left" w:pos="7327"/>
        </w:tabs>
      </w:pPr>
    </w:p>
    <w:p w:rsidR="00663298" w:rsidRDefault="00663298" w:rsidP="0027561A">
      <w:pPr>
        <w:tabs>
          <w:tab w:val="left" w:pos="720"/>
          <w:tab w:val="left" w:pos="7327"/>
        </w:tabs>
      </w:pPr>
    </w:p>
    <w:p w:rsidR="00663298" w:rsidRDefault="00663298" w:rsidP="0027561A">
      <w:pPr>
        <w:tabs>
          <w:tab w:val="left" w:pos="720"/>
          <w:tab w:val="left" w:pos="7327"/>
        </w:tabs>
      </w:pPr>
    </w:p>
    <w:p w:rsidR="00663298" w:rsidRDefault="00663298" w:rsidP="0027561A">
      <w:pPr>
        <w:tabs>
          <w:tab w:val="left" w:pos="720"/>
          <w:tab w:val="left" w:pos="7327"/>
        </w:tabs>
      </w:pPr>
      <w:bookmarkStart w:id="0" w:name="_GoBack"/>
      <w:bookmarkEnd w:id="0"/>
    </w:p>
    <w:p w:rsidR="00663298" w:rsidRDefault="00663298" w:rsidP="0027561A">
      <w:pPr>
        <w:tabs>
          <w:tab w:val="left" w:pos="720"/>
          <w:tab w:val="left" w:pos="7327"/>
        </w:tabs>
      </w:pPr>
    </w:p>
    <w:p w:rsidR="00663298" w:rsidRDefault="00663298" w:rsidP="0027561A">
      <w:pPr>
        <w:tabs>
          <w:tab w:val="left" w:pos="720"/>
          <w:tab w:val="left" w:pos="7327"/>
        </w:tabs>
      </w:pPr>
    </w:p>
    <w:p w:rsidR="00663298" w:rsidRDefault="00663298" w:rsidP="0027561A">
      <w:pPr>
        <w:tabs>
          <w:tab w:val="left" w:pos="720"/>
          <w:tab w:val="left" w:pos="7327"/>
        </w:tabs>
      </w:pPr>
    </w:p>
    <w:p w:rsidR="00663298" w:rsidRDefault="00663298" w:rsidP="0027561A">
      <w:pPr>
        <w:tabs>
          <w:tab w:val="left" w:pos="720"/>
          <w:tab w:val="left" w:pos="7327"/>
        </w:tabs>
      </w:pPr>
    </w:p>
    <w:p w:rsidR="00663298" w:rsidRDefault="00663298" w:rsidP="0027561A">
      <w:pPr>
        <w:tabs>
          <w:tab w:val="left" w:pos="720"/>
          <w:tab w:val="left" w:pos="7327"/>
        </w:tabs>
      </w:pPr>
    </w:p>
    <w:sectPr w:rsidR="0066329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Q0tAQCA0szY2MjEyUdpeDU4uLM/DyQAsNaAAX53OUsAAAA"/>
  </w:docVars>
  <w:rsids>
    <w:rsidRoot w:val="00327E81"/>
    <w:rsid w:val="0027561A"/>
    <w:rsid w:val="00327E81"/>
    <w:rsid w:val="00356EDA"/>
    <w:rsid w:val="00556EAD"/>
    <w:rsid w:val="00663298"/>
    <w:rsid w:val="006C595E"/>
    <w:rsid w:val="00757404"/>
    <w:rsid w:val="007A02BB"/>
    <w:rsid w:val="00A04931"/>
    <w:rsid w:val="00A65A96"/>
    <w:rsid w:val="00AF5A96"/>
    <w:rsid w:val="00DD7921"/>
    <w:rsid w:val="00E41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84ED7DB-F506-4138-AD33-D56802A640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C595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C595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6C595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6C595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2756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27561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27561A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1Light-Accent1">
    <w:name w:val="Grid Table 1 Light Accent 1"/>
    <w:basedOn w:val="TableNormal"/>
    <w:uiPriority w:val="46"/>
    <w:rsid w:val="0027561A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6</Pages>
  <Words>290</Words>
  <Characters>165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lvin lau</dc:creator>
  <cp:keywords/>
  <dc:description/>
  <cp:lastModifiedBy>calvin lau</cp:lastModifiedBy>
  <cp:revision>3</cp:revision>
  <dcterms:created xsi:type="dcterms:W3CDTF">2019-08-10T14:13:00Z</dcterms:created>
  <dcterms:modified xsi:type="dcterms:W3CDTF">2019-08-11T05:32:00Z</dcterms:modified>
</cp:coreProperties>
</file>